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C746406" w:rsidR="00AB3186" w:rsidRPr="00346E50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3E49C2">
        <w:rPr>
          <w:caps/>
        </w:rPr>
        <w:t>3</w:t>
      </w:r>
    </w:p>
    <w:p w14:paraId="6F3E166C" w14:textId="679C3DE3" w:rsidR="004A3B85" w:rsidRPr="00D200EA" w:rsidRDefault="00346E50" w:rsidP="001776B6">
      <w:pPr>
        <w:jc w:val="center"/>
        <w:rPr>
          <w:caps/>
        </w:rPr>
      </w:pPr>
      <w:r>
        <w:t xml:space="preserve">Функции и методы </w:t>
      </w:r>
      <w:r w:rsidR="003E49C2">
        <w:t>числовых</w:t>
      </w:r>
      <w:r>
        <w:t xml:space="preserve"> объектов</w:t>
      </w:r>
      <w:r w:rsidR="003E49C2">
        <w:t>. Работа с данными</w:t>
      </w:r>
      <w:r>
        <w:t xml:space="preserve"> в </w:t>
      </w:r>
      <w:r w:rsidR="007A3D1B">
        <w:rPr>
          <w:lang w:val="en-US"/>
        </w:rPr>
        <w:t>JavaScript</w:t>
      </w:r>
    </w:p>
    <w:p w14:paraId="3BEF1EFA" w14:textId="102A5397" w:rsidR="00AB3186" w:rsidRPr="008C7096" w:rsidRDefault="000D4663" w:rsidP="00AB3186">
      <w:pPr>
        <w:jc w:val="center"/>
      </w:pPr>
      <w:r w:rsidRPr="00B900D7">
        <w:t xml:space="preserve">Вариант </w:t>
      </w:r>
      <w:r w:rsidR="003E49C2">
        <w:t>8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1533FF24" w14:textId="60B8BF20" w:rsidR="00A573C8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904113" w:history="1">
            <w:r w:rsidR="00A573C8" w:rsidRPr="00C66009">
              <w:rPr>
                <w:rStyle w:val="Hyperlink"/>
                <w:rFonts w:eastAsiaTheme="majorEastAsia"/>
                <w:noProof/>
              </w:rPr>
              <w:t>Задание варианта 8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3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2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06CFB916" w14:textId="2497943A" w:rsidR="00A573C8" w:rsidRDefault="008661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4" w:history="1">
            <w:r w:rsidR="00A573C8" w:rsidRPr="00C66009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4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3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69FC2C86" w14:textId="0C63A510" w:rsidR="00A573C8" w:rsidRDefault="008661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5" w:history="1">
            <w:r w:rsidR="00A573C8" w:rsidRPr="00C66009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5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3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0A44FEFA" w14:textId="3DD04F3C" w:rsidR="00A573C8" w:rsidRDefault="008661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6" w:history="1">
            <w:r w:rsidR="00A573C8" w:rsidRPr="00C66009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6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6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13F67EAF" w14:textId="28AEEDD3" w:rsidR="00A573C8" w:rsidRDefault="008661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7" w:history="1">
            <w:r w:rsidR="00A573C8" w:rsidRPr="00C66009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="00A573C8" w:rsidRPr="00C66009">
              <w:rPr>
                <w:rStyle w:val="Hyperlink"/>
                <w:rFonts w:eastAsiaTheme="majorEastAsia"/>
                <w:noProof/>
              </w:rPr>
              <w:t>.</w:t>
            </w:r>
            <w:r w:rsidR="00A573C8" w:rsidRPr="00C66009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7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6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7266CC73" w14:textId="746661E8" w:rsidR="00A573C8" w:rsidRDefault="008661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8" w:history="1">
            <w:r w:rsidR="00A573C8" w:rsidRPr="00C66009">
              <w:rPr>
                <w:rStyle w:val="Hyperlink"/>
                <w:rFonts w:eastAsiaTheme="majorEastAsia"/>
                <w:noProof/>
                <w:lang w:val="en-US"/>
              </w:rPr>
              <w:t>lab_3.js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8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6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6CBE3F8D" w14:textId="11B3B7A8" w:rsidR="00A573C8" w:rsidRDefault="0086610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19" w:history="1">
            <w:r w:rsidR="00A573C8" w:rsidRPr="00C66009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19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7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5998F417" w14:textId="6550A850" w:rsidR="00A573C8" w:rsidRDefault="00866102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0904120" w:history="1">
            <w:r w:rsidR="00A573C8" w:rsidRPr="00C66009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A573C8">
              <w:rPr>
                <w:noProof/>
                <w:webHidden/>
              </w:rPr>
              <w:tab/>
            </w:r>
            <w:r w:rsidR="00A573C8">
              <w:rPr>
                <w:noProof/>
                <w:webHidden/>
              </w:rPr>
              <w:fldChar w:fldCharType="begin"/>
            </w:r>
            <w:r w:rsidR="00A573C8">
              <w:rPr>
                <w:noProof/>
                <w:webHidden/>
              </w:rPr>
              <w:instrText xml:space="preserve"> PAGEREF _Toc40904120 \h </w:instrText>
            </w:r>
            <w:r w:rsidR="00A573C8">
              <w:rPr>
                <w:noProof/>
                <w:webHidden/>
              </w:rPr>
            </w:r>
            <w:r w:rsidR="00A573C8">
              <w:rPr>
                <w:noProof/>
                <w:webHidden/>
              </w:rPr>
              <w:fldChar w:fldCharType="separate"/>
            </w:r>
            <w:r w:rsidR="00A573C8">
              <w:rPr>
                <w:noProof/>
                <w:webHidden/>
              </w:rPr>
              <w:t>7</w:t>
            </w:r>
            <w:r w:rsidR="00A573C8">
              <w:rPr>
                <w:noProof/>
                <w:webHidden/>
              </w:rPr>
              <w:fldChar w:fldCharType="end"/>
            </w:r>
          </w:hyperlink>
        </w:p>
        <w:p w14:paraId="248E1339" w14:textId="5BD8F789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6A617A90" w:rsidR="001E563A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0904113"/>
      <w:r>
        <w:rPr>
          <w:sz w:val="24"/>
          <w:szCs w:val="24"/>
        </w:rPr>
        <w:t xml:space="preserve">Задание варианта </w:t>
      </w:r>
      <w:r w:rsidR="0048636E">
        <w:rPr>
          <w:sz w:val="24"/>
          <w:szCs w:val="24"/>
        </w:rPr>
        <w:t>8</w:t>
      </w:r>
      <w:bookmarkEnd w:id="1"/>
      <w:r w:rsidRPr="003D64C7">
        <w:rPr>
          <w:sz w:val="24"/>
          <w:szCs w:val="24"/>
        </w:rPr>
        <w:tab/>
      </w:r>
    </w:p>
    <w:p w14:paraId="3363D852" w14:textId="186E9064" w:rsidR="005302D6" w:rsidRDefault="005302D6" w:rsidP="005302D6"/>
    <w:p w14:paraId="36F6FCFC" w14:textId="7E3C634C" w:rsidR="0048636E" w:rsidRDefault="001776B6" w:rsidP="0048636E">
      <w:pPr>
        <w:jc w:val="both"/>
      </w:pPr>
      <w:r w:rsidRPr="00DC01EE">
        <w:tab/>
      </w:r>
      <w:r w:rsidR="0048636E">
        <w:t xml:space="preserve">Объекты navigator, screen, location и их свойства. </w:t>
      </w:r>
    </w:p>
    <w:p w14:paraId="3C540E6A" w14:textId="77777777" w:rsidR="0048636E" w:rsidRDefault="0048636E" w:rsidP="0048636E">
      <w:pPr>
        <w:jc w:val="both"/>
      </w:pPr>
      <w:r>
        <w:t xml:space="preserve">Представьте скриншот кода и web-страницы выполненного задания. </w:t>
      </w:r>
    </w:p>
    <w:p w14:paraId="7FB9BB31" w14:textId="77777777" w:rsidR="0048636E" w:rsidRDefault="0048636E" w:rsidP="0048636E">
      <w:pPr>
        <w:jc w:val="both"/>
      </w:pPr>
      <w:r>
        <w:t xml:space="preserve">Выясните с какого браузера человек зашел на вашу страничку и, в </w:t>
      </w:r>
    </w:p>
    <w:p w14:paraId="134F39F8" w14:textId="77777777" w:rsidR="0048636E" w:rsidRDefault="0048636E" w:rsidP="0048636E">
      <w:pPr>
        <w:jc w:val="both"/>
      </w:pPr>
      <w:r>
        <w:t xml:space="preserve">зависимости от браузера, выведите на экран информацию. </w:t>
      </w:r>
    </w:p>
    <w:p w14:paraId="616F999C" w14:textId="77777777" w:rsidR="0048636E" w:rsidRDefault="0048636E" w:rsidP="0048636E">
      <w:pPr>
        <w:jc w:val="both"/>
      </w:pPr>
      <w:r>
        <w:t xml:space="preserve">Если firefox: "Ваш браузер Firefox." </w:t>
      </w:r>
    </w:p>
    <w:p w14:paraId="1164F08F" w14:textId="77777777" w:rsidR="0048636E" w:rsidRDefault="0048636E" w:rsidP="0048636E">
      <w:pPr>
        <w:jc w:val="both"/>
      </w:pPr>
      <w:r>
        <w:t xml:space="preserve">Если opera: "Ваш браузер Opera." </w:t>
      </w:r>
    </w:p>
    <w:p w14:paraId="686D4D3A" w14:textId="77777777" w:rsidR="0048636E" w:rsidRDefault="0048636E" w:rsidP="0048636E">
      <w:pPr>
        <w:jc w:val="both"/>
      </w:pPr>
      <w:r>
        <w:t xml:space="preserve">Если chrome: "Ваш браузер Chrome." </w:t>
      </w:r>
    </w:p>
    <w:p w14:paraId="4F0EF75E" w14:textId="44389B83" w:rsidR="005A676E" w:rsidRPr="0048636E" w:rsidRDefault="0048636E" w:rsidP="0048636E">
      <w:pPr>
        <w:jc w:val="both"/>
        <w:rPr>
          <w:lang w:val="en-US"/>
        </w:rPr>
      </w:pPr>
      <w:r>
        <w:t>Если</w:t>
      </w:r>
      <w:r w:rsidRPr="0048636E">
        <w:rPr>
          <w:lang w:val="en-US"/>
        </w:rPr>
        <w:t xml:space="preserve"> ie: "</w:t>
      </w:r>
      <w:r>
        <w:t>Ваш</w:t>
      </w:r>
      <w:r w:rsidRPr="0048636E">
        <w:rPr>
          <w:lang w:val="en-US"/>
        </w:rPr>
        <w:t xml:space="preserve"> </w:t>
      </w:r>
      <w:r>
        <w:t>браузер</w:t>
      </w:r>
      <w:r w:rsidRPr="0048636E">
        <w:rPr>
          <w:lang w:val="en-US"/>
        </w:rPr>
        <w:t xml:space="preserve"> Internet Explorer." </w:t>
      </w:r>
      <w:r w:rsidRPr="0048636E">
        <w:rPr>
          <w:lang w:val="en-US"/>
        </w:rPr>
        <w:cr/>
      </w:r>
      <w:r w:rsidR="005A676E" w:rsidRPr="0048636E">
        <w:rPr>
          <w:lang w:val="en-US"/>
        </w:rPr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0904114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26B3EB16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</w:t>
      </w:r>
      <w:r w:rsidR="00006596" w:rsidRPr="00006596">
        <w:t xml:space="preserve">функции и методы </w:t>
      </w:r>
      <w:r w:rsidR="00F5313F">
        <w:t>числовых</w:t>
      </w:r>
      <w:r w:rsidR="00006596" w:rsidRPr="00006596">
        <w:t xml:space="preserve"> объектов в JavaScript</w:t>
      </w:r>
      <w:r w:rsidR="00874CC3" w:rsidRPr="007A75AB">
        <w:t xml:space="preserve">.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0904115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5473C966" w14:textId="24BBC1B6" w:rsidR="00E50C23" w:rsidRDefault="00954D5C" w:rsidP="00DE6C2E">
      <w:pPr>
        <w:keepNext/>
        <w:ind w:right="85"/>
      </w:pPr>
      <w:r>
        <w:tab/>
        <w:t>Объекты</w:t>
      </w:r>
      <w:r w:rsidRPr="00C43AF3">
        <w:t xml:space="preserve"> </w:t>
      </w:r>
      <w:r w:rsidRPr="00954D5C">
        <w:rPr>
          <w:lang w:val="en-US"/>
        </w:rPr>
        <w:t>navigator</w:t>
      </w:r>
      <w:r w:rsidRPr="00C43AF3">
        <w:t xml:space="preserve">, </w:t>
      </w:r>
      <w:r w:rsidRPr="00954D5C">
        <w:rPr>
          <w:lang w:val="en-US"/>
        </w:rPr>
        <w:t>screen</w:t>
      </w:r>
      <w:r w:rsidRPr="00C43AF3">
        <w:t xml:space="preserve">, </w:t>
      </w:r>
      <w:r w:rsidRPr="00954D5C">
        <w:rPr>
          <w:lang w:val="en-US"/>
        </w:rPr>
        <w:t>location</w:t>
      </w:r>
      <w:r w:rsidRPr="00C43AF3">
        <w:t xml:space="preserve"> </w:t>
      </w:r>
      <w:r>
        <w:t>являются</w:t>
      </w:r>
      <w:r w:rsidRPr="00C43AF3">
        <w:t xml:space="preserve"> </w:t>
      </w:r>
      <w:r w:rsidR="00C43AF3">
        <w:t>компонентами</w:t>
      </w:r>
      <w:r w:rsidR="00C43AF3" w:rsidRPr="00C43AF3">
        <w:t xml:space="preserve"> </w:t>
      </w:r>
      <w:r w:rsidR="00C43AF3" w:rsidRPr="00C43AF3">
        <w:rPr>
          <w:lang w:val="en-US"/>
        </w:rPr>
        <w:t>Browser</w:t>
      </w:r>
      <w:r w:rsidR="00C43AF3" w:rsidRPr="00C43AF3">
        <w:t xml:space="preserve"> </w:t>
      </w:r>
      <w:r w:rsidR="00C43AF3" w:rsidRPr="00C43AF3">
        <w:rPr>
          <w:lang w:val="en-US"/>
        </w:rPr>
        <w:t>Object</w:t>
      </w:r>
      <w:r w:rsidR="00C43AF3" w:rsidRPr="00C43AF3">
        <w:t xml:space="preserve"> </w:t>
      </w:r>
      <w:r w:rsidR="00C43AF3" w:rsidRPr="00C43AF3">
        <w:rPr>
          <w:lang w:val="en-US"/>
        </w:rPr>
        <w:t>Model</w:t>
      </w:r>
      <w:r w:rsidR="00C43AF3" w:rsidRPr="00C43AF3">
        <w:t xml:space="preserve"> – </w:t>
      </w:r>
      <w:r w:rsidR="00C43AF3">
        <w:t>набора</w:t>
      </w:r>
      <w:r w:rsidR="00C43AF3" w:rsidRPr="00C43AF3">
        <w:t xml:space="preserve"> </w:t>
      </w:r>
      <w:r w:rsidR="00C43AF3">
        <w:t>дополнительных объектов, предназначенных для работы с</w:t>
      </w:r>
      <w:r w:rsidR="00390905">
        <w:t xml:space="preserve"> окружением</w:t>
      </w:r>
      <w:r w:rsidR="00EA19AC">
        <w:t>,</w:t>
      </w:r>
      <w:r w:rsidR="00390905">
        <w:t xml:space="preserve"> в котором выполняется программа </w:t>
      </w:r>
      <w:r w:rsidR="00390905">
        <w:rPr>
          <w:lang w:val="en-US"/>
        </w:rPr>
        <w:t>JavaScript</w:t>
      </w:r>
      <w:r w:rsidR="00390905">
        <w:t>.</w:t>
      </w:r>
      <w:r w:rsidR="00E50C23">
        <w:t xml:space="preserve"> </w:t>
      </w:r>
    </w:p>
    <w:p w14:paraId="71ADDD83" w14:textId="0EB25E53" w:rsidR="001273D2" w:rsidRPr="00C43AF3" w:rsidRDefault="00E50C23" w:rsidP="00DE6C2E">
      <w:pPr>
        <w:keepNext/>
        <w:ind w:right="85"/>
      </w:pPr>
      <w:r>
        <w:tab/>
        <w:t xml:space="preserve">Объект </w:t>
      </w:r>
      <w:r>
        <w:rPr>
          <w:lang w:val="en-US"/>
        </w:rPr>
        <w:t>navigator</w:t>
      </w:r>
      <w:r w:rsidRPr="00EA19AC">
        <w:t xml:space="preserve"> </w:t>
      </w:r>
      <w:r>
        <w:t>предоставляет информацию о бр</w:t>
      </w:r>
      <w:r w:rsidR="00ED4926">
        <w:t>а</w:t>
      </w:r>
      <w:r>
        <w:t>узере</w:t>
      </w:r>
      <w:r w:rsidR="00EA19AC">
        <w:t xml:space="preserve">, в </w:t>
      </w:r>
      <w:r w:rsidR="00FE6938">
        <w:t>котором выполняется</w:t>
      </w:r>
      <w:r w:rsidR="00EA19AC">
        <w:t xml:space="preserve"> программа и об операционной системе.  </w:t>
      </w:r>
      <w:r w:rsidR="00390905">
        <w:t xml:space="preserve"> </w:t>
      </w:r>
    </w:p>
    <w:p w14:paraId="699B69B7" w14:textId="46551E45" w:rsidR="004B3A16" w:rsidRDefault="00EA19AC" w:rsidP="00EA19AC">
      <w:pPr>
        <w:keepNext/>
        <w:ind w:right="85" w:firstLine="709"/>
      </w:pPr>
      <w:r>
        <w:t xml:space="preserve">Объект </w:t>
      </w:r>
      <w:r>
        <w:rPr>
          <w:lang w:val="en-US"/>
        </w:rPr>
        <w:t>screen</w:t>
      </w:r>
      <w:r w:rsidRPr="00EA19AC">
        <w:t xml:space="preserve"> </w:t>
      </w:r>
      <w:r>
        <w:t>предоставляет информацию о</w:t>
      </w:r>
      <w:r w:rsidR="00FE6938">
        <w:t>б</w:t>
      </w:r>
      <w:r>
        <w:t xml:space="preserve"> </w:t>
      </w:r>
      <w:r w:rsidR="00FE6938">
        <w:t>экране устройства</w:t>
      </w:r>
      <w:r>
        <w:t xml:space="preserve">, </w:t>
      </w:r>
      <w:r w:rsidR="00FE6938">
        <w:t>на</w:t>
      </w:r>
      <w:r>
        <w:t xml:space="preserve"> </w:t>
      </w:r>
      <w:r w:rsidR="00FE6938">
        <w:t>котором выполняется</w:t>
      </w:r>
      <w:r>
        <w:t xml:space="preserve"> </w:t>
      </w:r>
      <w:r w:rsidR="00FE6938">
        <w:t>программа.</w:t>
      </w:r>
    </w:p>
    <w:p w14:paraId="4A771794" w14:textId="04D6EA2D" w:rsidR="00FE6938" w:rsidRDefault="00FE6938" w:rsidP="00EA19AC">
      <w:pPr>
        <w:keepNext/>
        <w:ind w:right="85" w:firstLine="709"/>
      </w:pPr>
      <w:r>
        <w:t xml:space="preserve">Объект </w:t>
      </w:r>
      <w:r>
        <w:rPr>
          <w:lang w:val="en-US"/>
        </w:rPr>
        <w:t>location</w:t>
      </w:r>
      <w:r w:rsidRPr="00EA19AC">
        <w:t xml:space="preserve"> </w:t>
      </w:r>
      <w:r>
        <w:t xml:space="preserve">предоставляет </w:t>
      </w:r>
      <w:r w:rsidR="008B5E29">
        <w:rPr>
          <w:lang w:val="en-US"/>
        </w:rPr>
        <w:t>URL</w:t>
      </w:r>
      <w:r w:rsidR="008B5E29" w:rsidRPr="008B5E29">
        <w:t xml:space="preserve"> </w:t>
      </w:r>
      <w:r w:rsidR="008B5E29">
        <w:t>текущего документа</w:t>
      </w:r>
      <w:r w:rsidR="00762075">
        <w:t xml:space="preserve"> и позволяет загрузить документ с другим </w:t>
      </w:r>
      <w:r w:rsidR="00762075">
        <w:rPr>
          <w:lang w:val="en-US"/>
        </w:rPr>
        <w:t>URL</w:t>
      </w:r>
      <w:r>
        <w:t>.</w:t>
      </w:r>
    </w:p>
    <w:p w14:paraId="43E261FE" w14:textId="5ED6161A" w:rsidR="008C7096" w:rsidRDefault="008C7096" w:rsidP="00EA19AC">
      <w:pPr>
        <w:keepNext/>
        <w:ind w:right="85" w:firstLine="709"/>
      </w:pPr>
    </w:p>
    <w:p w14:paraId="0F09E807" w14:textId="3952D07B" w:rsidR="003764F7" w:rsidRPr="00A43DC3" w:rsidRDefault="003764F7" w:rsidP="003764F7">
      <w:pPr>
        <w:ind w:firstLine="709"/>
      </w:pPr>
      <w:r>
        <w:t xml:space="preserve">Код лабораторной работы представлен в Приложении 1. Ссылка на репозиторий </w:t>
      </w:r>
      <w:r>
        <w:rPr>
          <w:lang w:val="en-US"/>
        </w:rPr>
        <w:t>github</w:t>
      </w:r>
      <w:r w:rsidRPr="00530906">
        <w:t xml:space="preserve"> </w:t>
      </w:r>
      <w:r>
        <w:t>представлена в Приложении 2. Работа программы в бр</w:t>
      </w:r>
      <w:r w:rsidR="00866102">
        <w:t>а</w:t>
      </w:r>
      <w:r>
        <w:t xml:space="preserve">узере представлена на Рис. 1-3. </w:t>
      </w:r>
    </w:p>
    <w:p w14:paraId="2B268924" w14:textId="77777777" w:rsidR="008C7096" w:rsidRPr="00C43AF3" w:rsidRDefault="008C7096" w:rsidP="00EA19AC">
      <w:pPr>
        <w:keepNext/>
        <w:ind w:right="85" w:firstLine="709"/>
      </w:pPr>
    </w:p>
    <w:p w14:paraId="1AB651E0" w14:textId="0067EF9E" w:rsidR="008A5EF4" w:rsidRDefault="008C7096">
      <w:r>
        <w:rPr>
          <w:noProof/>
        </w:rPr>
        <w:drawing>
          <wp:inline distT="0" distB="0" distL="0" distR="0" wp14:anchorId="7BE8FB10" wp14:editId="1443DD25">
            <wp:extent cx="6188710" cy="223901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23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DEE6B" w14:textId="21DD6687" w:rsidR="003764F7" w:rsidRPr="00346E50" w:rsidRDefault="003764F7" w:rsidP="003764F7">
      <w:pPr>
        <w:jc w:val="center"/>
      </w:pPr>
      <w:r>
        <w:t xml:space="preserve">Рис. 1. Запуск в браузере </w:t>
      </w:r>
      <w:r>
        <w:rPr>
          <w:lang w:val="en-US"/>
        </w:rPr>
        <w:t>Chrome</w:t>
      </w:r>
      <w:r w:rsidRPr="00346E50">
        <w:t>.</w:t>
      </w:r>
    </w:p>
    <w:p w14:paraId="1914A9AC" w14:textId="5A38986E" w:rsidR="008C7096" w:rsidRDefault="008C7096">
      <w:r>
        <w:rPr>
          <w:noProof/>
        </w:rPr>
        <w:lastRenderedPageBreak/>
        <w:drawing>
          <wp:inline distT="0" distB="0" distL="0" distR="0" wp14:anchorId="483CA122" wp14:editId="7F5E191D">
            <wp:extent cx="6188710" cy="31222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896A7" w14:textId="077844D8" w:rsidR="003764F7" w:rsidRPr="00346E50" w:rsidRDefault="003764F7" w:rsidP="003764F7">
      <w:pPr>
        <w:jc w:val="center"/>
      </w:pPr>
      <w:r>
        <w:t xml:space="preserve">Рис. </w:t>
      </w:r>
      <w:r w:rsidR="0076551D" w:rsidRPr="0076551D">
        <w:t>2</w:t>
      </w:r>
      <w:r>
        <w:t xml:space="preserve">. Запуск в браузере </w:t>
      </w:r>
      <w:r>
        <w:rPr>
          <w:lang w:val="en-US"/>
        </w:rPr>
        <w:t>Firefox</w:t>
      </w:r>
      <w:r w:rsidRPr="00346E50">
        <w:t>.</w:t>
      </w:r>
    </w:p>
    <w:p w14:paraId="38890B4A" w14:textId="6EACFE40" w:rsidR="008C7096" w:rsidRDefault="008C7096"/>
    <w:p w14:paraId="7DA2D488" w14:textId="7583C69B" w:rsidR="008C7096" w:rsidRDefault="008C7096"/>
    <w:p w14:paraId="5B671388" w14:textId="119F0F47" w:rsidR="008C7096" w:rsidRDefault="008C7096"/>
    <w:p w14:paraId="1E19D79C" w14:textId="0229D6CC" w:rsidR="008C7096" w:rsidRDefault="008B4B7E">
      <w:r w:rsidRPr="008B4B7E">
        <w:rPr>
          <w:noProof/>
        </w:rPr>
        <w:drawing>
          <wp:inline distT="0" distB="0" distL="0" distR="0" wp14:anchorId="1A21FE1E" wp14:editId="4DDE28A8">
            <wp:extent cx="6188710" cy="22720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27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D5897" w14:textId="0D5BD63D" w:rsidR="0076551D" w:rsidRPr="00346E50" w:rsidRDefault="0076551D" w:rsidP="0076551D">
      <w:pPr>
        <w:jc w:val="center"/>
      </w:pPr>
      <w:r>
        <w:t xml:space="preserve">Рис. </w:t>
      </w:r>
      <w:r w:rsidRPr="0076551D">
        <w:t>3</w:t>
      </w:r>
      <w:r>
        <w:t xml:space="preserve">. Запуск в браузере </w:t>
      </w:r>
      <w:r>
        <w:rPr>
          <w:lang w:val="en-US"/>
        </w:rPr>
        <w:t>Opera</w:t>
      </w:r>
      <w:r w:rsidRPr="00346E50">
        <w:t>.</w:t>
      </w:r>
    </w:p>
    <w:p w14:paraId="12B9F3DD" w14:textId="2E77ECCA" w:rsidR="008C7096" w:rsidRDefault="008C7096"/>
    <w:p w14:paraId="49C3BF93" w14:textId="654070E4" w:rsidR="008C7096" w:rsidRDefault="008C7096"/>
    <w:p w14:paraId="7437C812" w14:textId="63925F53" w:rsidR="008C7096" w:rsidRDefault="008C7096"/>
    <w:p w14:paraId="015FE9C5" w14:textId="050505E4" w:rsidR="008C7096" w:rsidRDefault="008C7096"/>
    <w:p w14:paraId="2CBFB60D" w14:textId="44FECA5F" w:rsidR="008C7096" w:rsidRDefault="008C7096"/>
    <w:p w14:paraId="7DA68695" w14:textId="35456BF6" w:rsidR="008C7096" w:rsidRDefault="008C7096"/>
    <w:p w14:paraId="434B7E28" w14:textId="5AFF018C" w:rsidR="008C7096" w:rsidRDefault="008C7096"/>
    <w:p w14:paraId="03EB3586" w14:textId="2B560670" w:rsidR="008C7096" w:rsidRDefault="008C7096"/>
    <w:p w14:paraId="1E41CEA8" w14:textId="3930F12B" w:rsidR="008C7096" w:rsidRDefault="008C7096"/>
    <w:p w14:paraId="25A0D5B1" w14:textId="32A80E67" w:rsidR="008C7096" w:rsidRDefault="008C7096"/>
    <w:p w14:paraId="743D6074" w14:textId="5DFC6AF3" w:rsidR="008C7096" w:rsidRDefault="008C7096"/>
    <w:p w14:paraId="379FCB23" w14:textId="0DD9D416" w:rsidR="008C7096" w:rsidRDefault="008C7096"/>
    <w:p w14:paraId="78AA0650" w14:textId="77777777" w:rsidR="0076551D" w:rsidRDefault="0076551D"/>
    <w:p w14:paraId="31537CEA" w14:textId="77777777" w:rsidR="008C7096" w:rsidRPr="00C43AF3" w:rsidRDefault="008C7096"/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412AE634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8A5EF4" w:rsidRPr="008A5EF4">
        <w:t xml:space="preserve"> </w:t>
      </w:r>
      <w:r w:rsidR="00C54A5A">
        <w:rPr>
          <w:lang w:val="en-US"/>
        </w:rPr>
        <w:t>BOM</w:t>
      </w:r>
      <w:r w:rsidR="00775D02">
        <w:rPr>
          <w:sz w:val="24"/>
          <w:szCs w:val="24"/>
        </w:rPr>
        <w:t xml:space="preserve"> объекта </w:t>
      </w:r>
      <w:r w:rsidR="00775D02" w:rsidRPr="00775D02">
        <w:rPr>
          <w:sz w:val="24"/>
          <w:szCs w:val="24"/>
        </w:rPr>
        <w:t>“</w:t>
      </w:r>
      <w:r w:rsidR="006F3ABC">
        <w:rPr>
          <w:sz w:val="24"/>
          <w:szCs w:val="24"/>
          <w:lang w:val="en-US"/>
        </w:rPr>
        <w:t>navigator</w:t>
      </w:r>
      <w:r w:rsidR="00775D02" w:rsidRPr="00775D02">
        <w:rPr>
          <w:sz w:val="24"/>
          <w:szCs w:val="24"/>
        </w:rPr>
        <w:t>”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0904116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0904117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3580137F" w14:textId="77777777" w:rsidR="006F3ABC" w:rsidRPr="00866102" w:rsidRDefault="006F3ABC" w:rsidP="006F3ABC">
      <w:pPr>
        <w:ind w:left="567"/>
        <w:rPr>
          <w:rFonts w:ascii="Consolas" w:hAnsi="Consolas"/>
          <w:sz w:val="21"/>
          <w:szCs w:val="21"/>
          <w:lang w:eastAsia="en-US"/>
        </w:rPr>
      </w:pPr>
      <w:r w:rsidRPr="00866102">
        <w:rPr>
          <w:rFonts w:ascii="Consolas" w:hAnsi="Consolas"/>
          <w:sz w:val="21"/>
          <w:szCs w:val="21"/>
          <w:lang w:eastAsia="en-US"/>
        </w:rPr>
        <w:t>&lt;!</w:t>
      </w:r>
      <w:r w:rsidRPr="006F3ABC">
        <w:rPr>
          <w:rFonts w:ascii="Consolas" w:hAnsi="Consolas"/>
          <w:sz w:val="21"/>
          <w:szCs w:val="21"/>
          <w:lang w:val="en-US" w:eastAsia="en-US"/>
        </w:rPr>
        <w:t>DOCTYPE</w:t>
      </w:r>
      <w:r w:rsidRPr="00866102">
        <w:rPr>
          <w:rFonts w:ascii="Consolas" w:hAnsi="Consolas"/>
          <w:sz w:val="21"/>
          <w:szCs w:val="21"/>
          <w:lang w:eastAsia="en-US"/>
        </w:rPr>
        <w:t xml:space="preserve"> </w:t>
      </w:r>
      <w:r w:rsidRPr="006F3ABC">
        <w:rPr>
          <w:rFonts w:ascii="Consolas" w:hAnsi="Consolas"/>
          <w:sz w:val="21"/>
          <w:szCs w:val="21"/>
          <w:lang w:val="en-US" w:eastAsia="en-US"/>
        </w:rPr>
        <w:t>html</w:t>
      </w:r>
      <w:r w:rsidRPr="00866102">
        <w:rPr>
          <w:rFonts w:ascii="Consolas" w:hAnsi="Consolas"/>
          <w:sz w:val="21"/>
          <w:szCs w:val="21"/>
          <w:lang w:eastAsia="en-US"/>
        </w:rPr>
        <w:t>&gt;</w:t>
      </w:r>
    </w:p>
    <w:p w14:paraId="0D78C59B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&lt;html lang="en"&gt;</w:t>
      </w:r>
    </w:p>
    <w:p w14:paraId="6D41964F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08304E16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&lt;head&gt;</w:t>
      </w:r>
    </w:p>
    <w:p w14:paraId="40305F5C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&lt;meta charset="UTF-8"&gt;</w:t>
      </w:r>
    </w:p>
    <w:p w14:paraId="1AC71D32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&lt;meta name="viewport" content="width=device-width, initial-scale=1.0"&gt;</w:t>
      </w:r>
    </w:p>
    <w:p w14:paraId="63B7D9A9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&lt;title&gt;Laboratory work #3&lt;/title&gt;</w:t>
      </w:r>
    </w:p>
    <w:p w14:paraId="1F2601B6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&lt;/head&gt;</w:t>
      </w:r>
    </w:p>
    <w:p w14:paraId="101C6A61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2D29B4C0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&lt;body&gt;</w:t>
      </w:r>
    </w:p>
    <w:p w14:paraId="3407F55B" w14:textId="77777777" w:rsidR="006F3ABC" w:rsidRPr="00866102" w:rsidRDefault="006F3ABC" w:rsidP="006F3ABC">
      <w:pPr>
        <w:ind w:left="567"/>
        <w:rPr>
          <w:rFonts w:ascii="Consolas" w:hAnsi="Consolas"/>
          <w:sz w:val="21"/>
          <w:szCs w:val="21"/>
          <w:lang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</w:t>
      </w:r>
      <w:r w:rsidRPr="00866102">
        <w:rPr>
          <w:rFonts w:ascii="Consolas" w:hAnsi="Consolas"/>
          <w:sz w:val="21"/>
          <w:szCs w:val="21"/>
          <w:lang w:eastAsia="en-US"/>
        </w:rPr>
        <w:t>&lt;</w:t>
      </w:r>
      <w:r w:rsidRPr="006F3ABC">
        <w:rPr>
          <w:rFonts w:ascii="Consolas" w:hAnsi="Consolas"/>
          <w:sz w:val="21"/>
          <w:szCs w:val="21"/>
          <w:lang w:val="en-US" w:eastAsia="en-US"/>
        </w:rPr>
        <w:t>h</w:t>
      </w:r>
      <w:r w:rsidRPr="00866102">
        <w:rPr>
          <w:rFonts w:ascii="Consolas" w:hAnsi="Consolas"/>
          <w:sz w:val="21"/>
          <w:szCs w:val="21"/>
          <w:lang w:eastAsia="en-US"/>
        </w:rPr>
        <w:t xml:space="preserve">1 </w:t>
      </w:r>
      <w:r w:rsidRPr="006F3ABC">
        <w:rPr>
          <w:rFonts w:ascii="Consolas" w:hAnsi="Consolas"/>
          <w:sz w:val="21"/>
          <w:szCs w:val="21"/>
          <w:lang w:val="en-US" w:eastAsia="en-US"/>
        </w:rPr>
        <w:t>style</w:t>
      </w:r>
      <w:r w:rsidRPr="00866102">
        <w:rPr>
          <w:rFonts w:ascii="Consolas" w:hAnsi="Consolas"/>
          <w:sz w:val="21"/>
          <w:szCs w:val="21"/>
          <w:lang w:eastAsia="en-US"/>
        </w:rPr>
        <w:t>="</w:t>
      </w:r>
      <w:r w:rsidRPr="006F3ABC">
        <w:rPr>
          <w:rFonts w:ascii="Consolas" w:hAnsi="Consolas"/>
          <w:sz w:val="21"/>
          <w:szCs w:val="21"/>
          <w:lang w:val="en-US" w:eastAsia="en-US"/>
        </w:rPr>
        <w:t>color</w:t>
      </w:r>
      <w:r w:rsidRPr="00866102">
        <w:rPr>
          <w:rFonts w:ascii="Consolas" w:hAnsi="Consolas"/>
          <w:sz w:val="21"/>
          <w:szCs w:val="21"/>
          <w:lang w:eastAsia="en-US"/>
        </w:rPr>
        <w:t>:</w:t>
      </w:r>
      <w:r w:rsidRPr="006F3ABC">
        <w:rPr>
          <w:rFonts w:ascii="Consolas" w:hAnsi="Consolas"/>
          <w:sz w:val="21"/>
          <w:szCs w:val="21"/>
          <w:lang w:val="en-US" w:eastAsia="en-US"/>
        </w:rPr>
        <w:t>navy</w:t>
      </w:r>
      <w:r w:rsidRPr="00866102">
        <w:rPr>
          <w:rFonts w:ascii="Consolas" w:hAnsi="Consolas"/>
          <w:sz w:val="21"/>
          <w:szCs w:val="21"/>
          <w:lang w:eastAsia="en-US"/>
        </w:rPr>
        <w:t>"&gt;</w:t>
      </w:r>
      <w:r w:rsidRPr="006F3ABC">
        <w:rPr>
          <w:rFonts w:ascii="Consolas" w:hAnsi="Consolas"/>
          <w:sz w:val="21"/>
          <w:szCs w:val="21"/>
          <w:lang w:eastAsia="en-US"/>
        </w:rPr>
        <w:t>Лабораторная</w:t>
      </w:r>
      <w:r w:rsidRPr="00866102">
        <w:rPr>
          <w:rFonts w:ascii="Consolas" w:hAnsi="Consolas"/>
          <w:sz w:val="21"/>
          <w:szCs w:val="21"/>
          <w:lang w:eastAsia="en-US"/>
        </w:rPr>
        <w:t xml:space="preserve"> </w:t>
      </w:r>
      <w:r w:rsidRPr="006F3ABC">
        <w:rPr>
          <w:rFonts w:ascii="Consolas" w:hAnsi="Consolas"/>
          <w:sz w:val="21"/>
          <w:szCs w:val="21"/>
          <w:lang w:eastAsia="en-US"/>
        </w:rPr>
        <w:t>работа</w:t>
      </w:r>
      <w:r w:rsidRPr="00866102">
        <w:rPr>
          <w:rFonts w:ascii="Consolas" w:hAnsi="Consolas"/>
          <w:sz w:val="21"/>
          <w:szCs w:val="21"/>
          <w:lang w:eastAsia="en-US"/>
        </w:rPr>
        <w:t xml:space="preserve"> 3&lt;/</w:t>
      </w:r>
      <w:r w:rsidRPr="006F3ABC">
        <w:rPr>
          <w:rFonts w:ascii="Consolas" w:hAnsi="Consolas"/>
          <w:sz w:val="21"/>
          <w:szCs w:val="21"/>
          <w:lang w:val="en-US" w:eastAsia="en-US"/>
        </w:rPr>
        <w:t>h</w:t>
      </w:r>
      <w:r w:rsidRPr="00866102">
        <w:rPr>
          <w:rFonts w:ascii="Consolas" w:hAnsi="Consolas"/>
          <w:sz w:val="21"/>
          <w:szCs w:val="21"/>
          <w:lang w:eastAsia="en-US"/>
        </w:rPr>
        <w:t>1&gt;</w:t>
      </w:r>
    </w:p>
    <w:p w14:paraId="305C621A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866102">
        <w:rPr>
          <w:rFonts w:ascii="Consolas" w:hAnsi="Consolas"/>
          <w:sz w:val="21"/>
          <w:szCs w:val="21"/>
          <w:lang w:eastAsia="en-US"/>
        </w:rPr>
        <w:t xml:space="preserve">    </w:t>
      </w:r>
      <w:r w:rsidRPr="006F3ABC">
        <w:rPr>
          <w:rFonts w:ascii="Consolas" w:hAnsi="Consolas"/>
          <w:sz w:val="21"/>
          <w:szCs w:val="21"/>
          <w:lang w:val="en-US" w:eastAsia="en-US"/>
        </w:rPr>
        <w:t>&lt;script src = "lab_3.js"&gt;&lt;/script&gt;</w:t>
      </w:r>
    </w:p>
    <w:p w14:paraId="632C4234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&lt;/body&gt;</w:t>
      </w:r>
    </w:p>
    <w:p w14:paraId="33F4BF06" w14:textId="77777777" w:rsidR="006F3ABC" w:rsidRPr="006F3ABC" w:rsidRDefault="006F3ABC" w:rsidP="006F3ABC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797130B5" w14:textId="4F5125DE" w:rsidR="009E2B15" w:rsidRPr="00274016" w:rsidRDefault="006F3ABC" w:rsidP="006F3ABC">
      <w:pPr>
        <w:ind w:left="567"/>
        <w:rPr>
          <w:lang w:val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&lt;/html&gt;</w:t>
      </w:r>
    </w:p>
    <w:p w14:paraId="0B8080BC" w14:textId="1B9274A6" w:rsidR="00274016" w:rsidRPr="006F3ABC" w:rsidRDefault="00274016" w:rsidP="00074500">
      <w:pPr>
        <w:pStyle w:val="20"/>
        <w:rPr>
          <w:sz w:val="24"/>
          <w:szCs w:val="24"/>
          <w:lang w:val="en-US"/>
        </w:rPr>
      </w:pPr>
      <w:bookmarkStart w:id="11" w:name="_Toc40904118"/>
      <w:r>
        <w:rPr>
          <w:sz w:val="24"/>
          <w:szCs w:val="24"/>
          <w:lang w:val="en-US"/>
        </w:rPr>
        <w:t>lab</w:t>
      </w:r>
      <w:r w:rsidRPr="006F3ABC">
        <w:rPr>
          <w:sz w:val="24"/>
          <w:szCs w:val="24"/>
          <w:lang w:val="en-US"/>
        </w:rPr>
        <w:t>_</w:t>
      </w:r>
      <w:r w:rsidR="006F3ABC">
        <w:rPr>
          <w:sz w:val="24"/>
          <w:szCs w:val="24"/>
          <w:lang w:val="en-US"/>
        </w:rPr>
        <w:t>3</w:t>
      </w:r>
      <w:r w:rsidRPr="006F3ABC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>js</w:t>
      </w:r>
      <w:bookmarkEnd w:id="11"/>
    </w:p>
    <w:p w14:paraId="4F108191" w14:textId="474773B0" w:rsidR="00274016" w:rsidRPr="006F3ABC" w:rsidRDefault="00274016" w:rsidP="00274016">
      <w:pPr>
        <w:rPr>
          <w:lang w:val="en-US"/>
        </w:rPr>
      </w:pPr>
    </w:p>
    <w:p w14:paraId="7CFC69DF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alert(`Ваш браузер ${defineBrowser()}`);</w:t>
      </w:r>
    </w:p>
    <w:p w14:paraId="7A769202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31CC5CA0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>function defineBrowser() {</w:t>
      </w:r>
    </w:p>
    <w:p w14:paraId="080A3062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let answer = navigator.userAgent;</w:t>
      </w:r>
    </w:p>
    <w:p w14:paraId="09EED34E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2A2D178D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if (answer.includes('Firefox')) {</w:t>
      </w:r>
    </w:p>
    <w:p w14:paraId="1EED4940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    return 'Firefox';</w:t>
      </w:r>
    </w:p>
    <w:p w14:paraId="101FEB9A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}</w:t>
      </w:r>
    </w:p>
    <w:p w14:paraId="339E3422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5742D73D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if (answer.includes('OP')) {</w:t>
      </w:r>
    </w:p>
    <w:p w14:paraId="3A4825AA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    return 'Opera';</w:t>
      </w:r>
    </w:p>
    <w:p w14:paraId="7CD9B0D0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}</w:t>
      </w:r>
    </w:p>
    <w:p w14:paraId="46611565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157EAB05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if (answer.includes('Chrome')) {</w:t>
      </w:r>
    </w:p>
    <w:p w14:paraId="3773A4CD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    return 'Chrome';</w:t>
      </w:r>
    </w:p>
    <w:p w14:paraId="6A8618F9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}</w:t>
      </w:r>
    </w:p>
    <w:p w14:paraId="3578F3C1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</w:p>
    <w:p w14:paraId="7C2C1125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if (answer.includes('MSIE')) {</w:t>
      </w:r>
    </w:p>
    <w:p w14:paraId="419AB712" w14:textId="77777777" w:rsidR="006F3ABC" w:rsidRPr="006F3ABC" w:rsidRDefault="006F3ABC" w:rsidP="00A573C8">
      <w:pPr>
        <w:ind w:left="567"/>
        <w:rPr>
          <w:rFonts w:ascii="Consolas" w:hAnsi="Consolas"/>
          <w:sz w:val="21"/>
          <w:szCs w:val="21"/>
          <w:lang w:val="en-US"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    return 'Internet Explorer';</w:t>
      </w:r>
    </w:p>
    <w:p w14:paraId="676E067A" w14:textId="77777777" w:rsidR="006F3ABC" w:rsidRPr="00866102" w:rsidRDefault="006F3ABC" w:rsidP="00A573C8">
      <w:pPr>
        <w:ind w:left="567"/>
        <w:rPr>
          <w:rFonts w:ascii="Consolas" w:hAnsi="Consolas"/>
          <w:sz w:val="21"/>
          <w:szCs w:val="21"/>
          <w:lang w:eastAsia="en-US"/>
        </w:rPr>
      </w:pPr>
      <w:r w:rsidRPr="006F3ABC">
        <w:rPr>
          <w:rFonts w:ascii="Consolas" w:hAnsi="Consolas"/>
          <w:sz w:val="21"/>
          <w:szCs w:val="21"/>
          <w:lang w:val="en-US" w:eastAsia="en-US"/>
        </w:rPr>
        <w:t xml:space="preserve">    </w:t>
      </w:r>
      <w:r w:rsidRPr="00866102">
        <w:rPr>
          <w:rFonts w:ascii="Consolas" w:hAnsi="Consolas"/>
          <w:sz w:val="21"/>
          <w:szCs w:val="21"/>
          <w:lang w:eastAsia="en-US"/>
        </w:rPr>
        <w:t>}</w:t>
      </w:r>
    </w:p>
    <w:p w14:paraId="02FB6777" w14:textId="77777777" w:rsidR="006F3ABC" w:rsidRPr="00866102" w:rsidRDefault="006F3ABC" w:rsidP="00A573C8">
      <w:pPr>
        <w:ind w:left="567"/>
        <w:rPr>
          <w:rFonts w:ascii="Consolas" w:hAnsi="Consolas"/>
          <w:sz w:val="21"/>
          <w:szCs w:val="21"/>
          <w:lang w:eastAsia="en-US"/>
        </w:rPr>
      </w:pPr>
    </w:p>
    <w:p w14:paraId="01BCFE5A" w14:textId="77777777" w:rsidR="006F3ABC" w:rsidRPr="00866102" w:rsidRDefault="006F3ABC" w:rsidP="00A573C8">
      <w:pPr>
        <w:ind w:left="567"/>
        <w:rPr>
          <w:rFonts w:ascii="Consolas" w:hAnsi="Consolas"/>
          <w:sz w:val="21"/>
          <w:szCs w:val="21"/>
          <w:lang w:eastAsia="en-US"/>
        </w:rPr>
      </w:pPr>
      <w:r w:rsidRPr="00866102">
        <w:rPr>
          <w:rFonts w:ascii="Consolas" w:hAnsi="Consolas"/>
          <w:sz w:val="21"/>
          <w:szCs w:val="21"/>
          <w:lang w:eastAsia="en-US"/>
        </w:rPr>
        <w:t xml:space="preserve">    </w:t>
      </w:r>
      <w:r w:rsidRPr="006F3ABC">
        <w:rPr>
          <w:rFonts w:ascii="Consolas" w:hAnsi="Consolas"/>
          <w:sz w:val="21"/>
          <w:szCs w:val="21"/>
          <w:lang w:val="en-US" w:eastAsia="en-US"/>
        </w:rPr>
        <w:t>return</w:t>
      </w:r>
      <w:r w:rsidRPr="00866102">
        <w:rPr>
          <w:rFonts w:ascii="Consolas" w:hAnsi="Consolas"/>
          <w:sz w:val="21"/>
          <w:szCs w:val="21"/>
          <w:lang w:eastAsia="en-US"/>
        </w:rPr>
        <w:t xml:space="preserve"> 'неизвестен';</w:t>
      </w:r>
    </w:p>
    <w:p w14:paraId="6A5DF49B" w14:textId="4A766610" w:rsidR="00000E55" w:rsidRPr="003E49C2" w:rsidRDefault="006F3ABC" w:rsidP="00A573C8">
      <w:pPr>
        <w:ind w:left="567"/>
      </w:pPr>
      <w:r w:rsidRPr="00866102">
        <w:rPr>
          <w:rFonts w:ascii="Consolas" w:hAnsi="Consolas"/>
          <w:sz w:val="21"/>
          <w:szCs w:val="21"/>
          <w:lang w:eastAsia="en-US"/>
        </w:rPr>
        <w:t>}</w:t>
      </w:r>
    </w:p>
    <w:p w14:paraId="4CE69754" w14:textId="3E79C754" w:rsidR="00F80943" w:rsidRDefault="00F80943"/>
    <w:p w14:paraId="60E0BEF3" w14:textId="290A5D86" w:rsidR="00654806" w:rsidRDefault="00654806">
      <w:r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2" w:name="_Toc40904119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2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3" w:name="_Toc40904120"/>
      <w:r w:rsidRPr="004E6F6C">
        <w:rPr>
          <w:sz w:val="24"/>
          <w:szCs w:val="24"/>
        </w:rPr>
        <w:t>Ссылка на проект</w:t>
      </w:r>
      <w:bookmarkEnd w:id="13"/>
    </w:p>
    <w:p w14:paraId="02FD15C1" w14:textId="2B9489CC" w:rsidR="004676FC" w:rsidRPr="004E6F6C" w:rsidRDefault="00866102" w:rsidP="00F80943">
      <w:pPr>
        <w:ind w:left="567"/>
      </w:pPr>
      <w:hyperlink r:id="rId12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3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9"/>
  <w:drawingGridHorizontalSpacing w:val="284"/>
  <w:drawingGridVerticalSpacing w:val="284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rQUAHnDUGiwAAAA=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ED"/>
    <w:rsid w:val="000E35E2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708C2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6571"/>
    <w:rsid w:val="00227293"/>
    <w:rsid w:val="002277BC"/>
    <w:rsid w:val="00227A48"/>
    <w:rsid w:val="00230BCB"/>
    <w:rsid w:val="00236769"/>
    <w:rsid w:val="002404AE"/>
    <w:rsid w:val="00242F08"/>
    <w:rsid w:val="0024441D"/>
    <w:rsid w:val="00245827"/>
    <w:rsid w:val="00246CD4"/>
    <w:rsid w:val="00253304"/>
    <w:rsid w:val="00253A0A"/>
    <w:rsid w:val="00254485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A0A0C"/>
    <w:rsid w:val="002A396E"/>
    <w:rsid w:val="002A50FD"/>
    <w:rsid w:val="002B0722"/>
    <w:rsid w:val="002B1D23"/>
    <w:rsid w:val="002C3EDB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4F7"/>
    <w:rsid w:val="00376ED3"/>
    <w:rsid w:val="003815AA"/>
    <w:rsid w:val="003825D5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BF1"/>
    <w:rsid w:val="003D1FEB"/>
    <w:rsid w:val="003D64C7"/>
    <w:rsid w:val="003E3B41"/>
    <w:rsid w:val="003E49C2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AF1"/>
    <w:rsid w:val="004335A9"/>
    <w:rsid w:val="0043491C"/>
    <w:rsid w:val="00435C54"/>
    <w:rsid w:val="004361E5"/>
    <w:rsid w:val="00436A1B"/>
    <w:rsid w:val="004407A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9EE"/>
    <w:rsid w:val="00471D44"/>
    <w:rsid w:val="00474867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26F3"/>
    <w:rsid w:val="005137EA"/>
    <w:rsid w:val="00514892"/>
    <w:rsid w:val="00521945"/>
    <w:rsid w:val="00523859"/>
    <w:rsid w:val="0052605A"/>
    <w:rsid w:val="005262BD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61CB"/>
    <w:rsid w:val="00581C9B"/>
    <w:rsid w:val="00583269"/>
    <w:rsid w:val="00583628"/>
    <w:rsid w:val="0058735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5E5E"/>
    <w:rsid w:val="006F02ED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62075"/>
    <w:rsid w:val="00763A71"/>
    <w:rsid w:val="0076551D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770C"/>
    <w:rsid w:val="007F1037"/>
    <w:rsid w:val="007F38A5"/>
    <w:rsid w:val="007F4064"/>
    <w:rsid w:val="00801F1B"/>
    <w:rsid w:val="00804211"/>
    <w:rsid w:val="008068B0"/>
    <w:rsid w:val="00816049"/>
    <w:rsid w:val="008171F6"/>
    <w:rsid w:val="00822EBD"/>
    <w:rsid w:val="008231B1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3077"/>
    <w:rsid w:val="00864937"/>
    <w:rsid w:val="00866102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2F6A"/>
    <w:rsid w:val="00883ACF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D5E"/>
    <w:rsid w:val="008A5EF4"/>
    <w:rsid w:val="008B4B7E"/>
    <w:rsid w:val="008B5E29"/>
    <w:rsid w:val="008B7247"/>
    <w:rsid w:val="008C0685"/>
    <w:rsid w:val="008C1C0F"/>
    <w:rsid w:val="008C1D63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103DF"/>
    <w:rsid w:val="009104F5"/>
    <w:rsid w:val="00915176"/>
    <w:rsid w:val="0091581E"/>
    <w:rsid w:val="00915928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5C7F"/>
    <w:rsid w:val="00A56D94"/>
    <w:rsid w:val="00A573C8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47E"/>
    <w:rsid w:val="00C04BCF"/>
    <w:rsid w:val="00C1776B"/>
    <w:rsid w:val="00C2570A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3AF3"/>
    <w:rsid w:val="00C441E8"/>
    <w:rsid w:val="00C47867"/>
    <w:rsid w:val="00C54A5A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73F58"/>
    <w:rsid w:val="00E74B6C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4926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313F"/>
    <w:rsid w:val="00F54A65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B214F"/>
    <w:rsid w:val="00FC52EC"/>
    <w:rsid w:val="00FC5795"/>
    <w:rsid w:val="00FC7303"/>
    <w:rsid w:val="00FC764F"/>
    <w:rsid w:val="00FD63D4"/>
    <w:rsid w:val="00FD6B4E"/>
    <w:rsid w:val="00FE4849"/>
    <w:rsid w:val="00FE58AF"/>
    <w:rsid w:val="00FE5EC2"/>
    <w:rsid w:val="00FE6938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59A4C87"/>
  <w15:chartTrackingRefBased/>
  <w15:docId w15:val="{820BBE05-81E6-400F-AF8C-FB655F6AC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5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etrovicheugene/WebProgramming.gi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67D44-00FA-4821-A61C-0777F875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8</Pages>
  <Words>361</Words>
  <Characters>3421</Characters>
  <Application>Microsoft Office Word</Application>
  <DocSecurity>0</DocSecurity>
  <Lines>28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6</cp:revision>
  <cp:lastPrinted>2019-11-01T08:27:00Z</cp:lastPrinted>
  <dcterms:created xsi:type="dcterms:W3CDTF">2020-05-18T10:10:00Z</dcterms:created>
  <dcterms:modified xsi:type="dcterms:W3CDTF">2020-06-04T17:41:00Z</dcterms:modified>
</cp:coreProperties>
</file>